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ri</w:t>
      </w:r>
      <w:r>
        <w:t xml:space="preserve"> </w:t>
      </w:r>
      <w:r>
        <w:t xml:space="preserve">Lank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ri Lanka received a score of 80.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ri Lank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ri Lanka received a score of</w:t>
      </w:r>
      <w:r>
        <w:t xml:space="preserve"> </w:t>
      </w:r>
      <w:r>
        <w:rPr>
          <w:b/>
          <w:bCs/>
        </w:rPr>
        <w:t xml:space="preserve">8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ri Lanka received a score of 7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ri Lanka received a score of 79.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ri Lank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ri Lank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ri Lank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ri Lank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ri Lank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ri Lank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ri Lank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ri Lank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ri Lank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ri Lank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ri Lank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ri Lanka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ri Lank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2003,2006,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3, 1995, 2001, 2002, 2005, 2006, 2009, 2012,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90,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2003, 2006,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808991-477A-4648-974A-B7BCAAE4AD3D}"/>
</file>

<file path=customXml/itemProps2.xml><?xml version="1.0" encoding="utf-8"?>
<ds:datastoreItem xmlns:ds="http://schemas.openxmlformats.org/officeDocument/2006/customXml" ds:itemID="{CDDD03F8-E556-47E2-BF7E-7263255CD6C4}"/>
</file>

<file path=customXml/itemProps3.xml><?xml version="1.0" encoding="utf-8"?>
<ds:datastoreItem xmlns:ds="http://schemas.openxmlformats.org/officeDocument/2006/customXml" ds:itemID="{C8AD35B7-F40E-4154-A93B-F5A6C0D40EA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22:49Z</dcterms:created>
  <dcterms:modified xsi:type="dcterms:W3CDTF">2024-11-01T1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ri Lank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